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731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aa7be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e307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9dc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f30ca8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284cf0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804cc0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972337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47:17Z</dcterms:created>
  <dcterms:modified xsi:type="dcterms:W3CDTF">2022-01-19T22:47:17Z</dcterms:modified>
</cp:coreProperties>
</file>